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2243B" w14:textId="64C2FA69" w:rsidR="00D704BC" w:rsidRDefault="00635378">
      <w:pPr>
        <w:rPr>
          <w:rtl/>
        </w:rPr>
      </w:pPr>
      <w:r>
        <w:rPr>
          <w:rFonts w:hint="cs"/>
          <w:rtl/>
        </w:rPr>
        <w:t>گزارش آزمایش 10</w:t>
      </w:r>
    </w:p>
    <w:p w14:paraId="270D79BE" w14:textId="7494D145" w:rsidR="00635378" w:rsidRDefault="00635378">
      <w:pPr>
        <w:rPr>
          <w:rtl/>
        </w:rPr>
      </w:pPr>
      <w:r>
        <w:rPr>
          <w:rFonts w:hint="cs"/>
          <w:rtl/>
        </w:rPr>
        <w:t>آبتین زندی 9931071</w:t>
      </w:r>
    </w:p>
    <w:p w14:paraId="0C2D44A4" w14:textId="6F388721" w:rsidR="00635378" w:rsidRDefault="00635378">
      <w:pPr>
        <w:rPr>
          <w:rtl/>
        </w:rPr>
      </w:pPr>
      <w:r>
        <w:rPr>
          <w:rFonts w:hint="cs"/>
          <w:rtl/>
        </w:rPr>
        <w:t>سروین نامی 9931103</w:t>
      </w:r>
    </w:p>
    <w:p w14:paraId="198DA23D" w14:textId="77777777" w:rsidR="00635378" w:rsidRDefault="00635378">
      <w:pPr>
        <w:rPr>
          <w:rtl/>
        </w:rPr>
      </w:pPr>
      <w:r>
        <w:rPr>
          <w:rFonts w:hint="cs"/>
          <w:rtl/>
        </w:rPr>
        <w:t xml:space="preserve">در این آزمایش قرار بود یک </w:t>
      </w:r>
      <w:r>
        <w:t xml:space="preserve">ALU </w:t>
      </w:r>
      <w:r>
        <w:rPr>
          <w:rFonts w:hint="cs"/>
          <w:rtl/>
        </w:rPr>
        <w:t>8 بیتی با قدرت انجام 6 کار گفته شده را طراحی کنیم.</w:t>
      </w:r>
    </w:p>
    <w:p w14:paraId="7772B87D" w14:textId="5282BC19" w:rsidR="00635378" w:rsidRDefault="00635378">
      <w:pPr>
        <w:rPr>
          <w:rFonts w:hint="cs"/>
          <w:rtl/>
        </w:rPr>
      </w:pPr>
      <w:r>
        <w:rPr>
          <w:rFonts w:hint="cs"/>
          <w:rtl/>
        </w:rPr>
        <w:t xml:space="preserve">با استفاده از </w:t>
      </w:r>
      <w:proofErr w:type="spellStart"/>
      <w:r>
        <w:t>fulladder</w:t>
      </w:r>
      <w:proofErr w:type="spellEnd"/>
      <w:r>
        <w:t xml:space="preserve"> </w:t>
      </w:r>
      <w:r>
        <w:rPr>
          <w:rFonts w:hint="cs"/>
          <w:rtl/>
        </w:rPr>
        <w:t>نوشته شده در آزمایش اول یک جمع کننده 8 بیتی طراحی میکنیم.</w:t>
      </w:r>
    </w:p>
    <w:p w14:paraId="28042B93" w14:textId="6593E082" w:rsidR="00635378" w:rsidRDefault="00635378" w:rsidP="00635378">
      <w:pPr>
        <w:bidi w:val="0"/>
        <w:rPr>
          <w:rFonts w:hint="cs"/>
        </w:rPr>
      </w:pPr>
      <w:proofErr w:type="gramStart"/>
      <w:r>
        <w:t>8 bit</w:t>
      </w:r>
      <w:proofErr w:type="gramEnd"/>
      <w:r>
        <w:t xml:space="preserve"> adder using full adders:</w:t>
      </w:r>
    </w:p>
    <w:p w14:paraId="173A66BB" w14:textId="77777777" w:rsidR="00635378" w:rsidRDefault="00635378">
      <w:pPr>
        <w:rPr>
          <w:noProof/>
          <w:rtl/>
          <w:lang w:val="fa-IR"/>
        </w:rPr>
      </w:pPr>
      <w:r>
        <w:rPr>
          <w:rFonts w:hint="cs"/>
          <w:noProof/>
          <w:rtl/>
          <w:lang w:val="fa-IR"/>
        </w:rPr>
        <w:drawing>
          <wp:inline distT="0" distB="0" distL="0" distR="0" wp14:anchorId="4B055321" wp14:editId="00292E37">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D683486" w14:textId="3DDD8942" w:rsidR="00635378" w:rsidRPr="00635378" w:rsidRDefault="00635378" w:rsidP="00635378">
      <w:pPr>
        <w:rPr>
          <w:rFonts w:hint="cs"/>
          <w:noProof/>
          <w:rtl/>
        </w:rPr>
      </w:pPr>
      <w:r>
        <w:rPr>
          <w:rFonts w:hint="cs"/>
          <w:noProof/>
          <w:rtl/>
        </w:rPr>
        <w:t xml:space="preserve">برای طراحی </w:t>
      </w:r>
      <w:r>
        <w:rPr>
          <w:noProof/>
        </w:rPr>
        <w:t xml:space="preserve">ALU </w:t>
      </w:r>
      <w:r>
        <w:rPr>
          <w:rFonts w:hint="cs"/>
          <w:noProof/>
          <w:rtl/>
        </w:rPr>
        <w:t xml:space="preserve"> از یک سلکتور 3 بیتی استفاده میکنیم که 6 تای آن مورد نیاز است برای دوتای باقی یک حالت دلخواه گذاشته شده است. همچنین که قابل مشاهده است به ترتیب گفته شده داخل دستورکار هر یک از عملیات مورد نظر روی ورودی ها انجام میشود و در نهایت به خروجی تصویر میشوند.</w:t>
      </w:r>
    </w:p>
    <w:p w14:paraId="6B748B87" w14:textId="261B36A6" w:rsidR="00635378" w:rsidRPr="00635378" w:rsidRDefault="00635378" w:rsidP="00635378">
      <w:pPr>
        <w:bidi w:val="0"/>
        <w:rPr>
          <w:noProof/>
        </w:rPr>
      </w:pPr>
      <w:r>
        <w:rPr>
          <w:noProof/>
          <w:lang w:val="fa-IR"/>
        </w:rPr>
        <w:t>A</w:t>
      </w:r>
      <w:r>
        <w:rPr>
          <w:rFonts w:hint="cs"/>
          <w:noProof/>
          <w:lang w:val="fa-IR"/>
        </w:rPr>
        <w:t>lu:</w:t>
      </w:r>
    </w:p>
    <w:p w14:paraId="7F0007F2" w14:textId="3B4A98C6" w:rsidR="00635378" w:rsidRDefault="00635378" w:rsidP="00635378">
      <w:pPr>
        <w:rPr>
          <w:rFonts w:hint="cs"/>
          <w:noProof/>
          <w:rtl/>
          <w:lang w:val="fa-IR"/>
        </w:rPr>
      </w:pPr>
      <w:r>
        <w:rPr>
          <w:rFonts w:hint="cs"/>
          <w:noProof/>
          <w:rtl/>
          <w:lang w:val="fa-IR"/>
        </w:rPr>
        <w:drawing>
          <wp:inline distT="0" distB="0" distL="0" distR="0" wp14:anchorId="4A828572" wp14:editId="024C6CA3">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74220A7" w14:textId="0C16BD99" w:rsidR="00635378" w:rsidRPr="00635378" w:rsidRDefault="00635378" w:rsidP="00635378">
      <w:pPr>
        <w:bidi w:val="0"/>
        <w:rPr>
          <w:noProof/>
        </w:rPr>
      </w:pPr>
      <w:r>
        <w:rPr>
          <w:noProof/>
        </w:rPr>
        <w:lastRenderedPageBreak/>
        <w:t>Alu test bench:</w:t>
      </w:r>
    </w:p>
    <w:p w14:paraId="66A4FD30" w14:textId="76E78369" w:rsidR="00635378" w:rsidRDefault="00635378">
      <w:pPr>
        <w:rPr>
          <w:rFonts w:hint="cs"/>
          <w:noProof/>
          <w:rtl/>
          <w:lang w:val="fa-IR"/>
        </w:rPr>
      </w:pPr>
      <w:r>
        <w:rPr>
          <w:rFonts w:hint="cs"/>
          <w:noProof/>
          <w:rtl/>
          <w:lang w:val="fa-IR"/>
        </w:rPr>
        <w:drawing>
          <wp:inline distT="0" distB="0" distL="0" distR="0" wp14:anchorId="0098D9F3" wp14:editId="6646CB20">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r>
        <w:rPr>
          <w:rFonts w:hint="cs"/>
          <w:rtl/>
        </w:rPr>
        <w:t xml:space="preserve"> </w:t>
      </w:r>
    </w:p>
    <w:p w14:paraId="2AA95C91" w14:textId="3E50DF3F" w:rsidR="00635378" w:rsidRPr="00635378" w:rsidRDefault="00635378" w:rsidP="00635378">
      <w:pPr>
        <w:rPr>
          <w:rFonts w:hint="cs"/>
          <w:rtl/>
        </w:rPr>
      </w:pPr>
    </w:p>
    <w:p w14:paraId="571654BF" w14:textId="0CBD4521" w:rsidR="00635378" w:rsidRDefault="00635378" w:rsidP="00635378">
      <w:pPr>
        <w:tabs>
          <w:tab w:val="left" w:pos="3886"/>
        </w:tabs>
        <w:bidi w:val="0"/>
      </w:pPr>
      <w:r>
        <w:t>Alu simulation:</w:t>
      </w:r>
    </w:p>
    <w:p w14:paraId="5411B617" w14:textId="39DB99DB" w:rsidR="00635378" w:rsidRPr="00635378" w:rsidRDefault="00635378" w:rsidP="00635378">
      <w:pPr>
        <w:tabs>
          <w:tab w:val="left" w:pos="3886"/>
        </w:tabs>
        <w:bidi w:val="0"/>
      </w:pPr>
      <w:r>
        <w:rPr>
          <w:noProof/>
        </w:rPr>
        <w:drawing>
          <wp:inline distT="0" distB="0" distL="0" distR="0" wp14:anchorId="38AA32E9" wp14:editId="09E75D6D">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sectPr w:rsidR="00635378" w:rsidRPr="00635378" w:rsidSect="00635378">
      <w:pgSz w:w="11906" w:h="16838"/>
      <w:pgMar w:top="5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MzazNDU2NrEwMjJX0lEKTi0uzszPAykwrAUAfg3PKSwAAAA="/>
  </w:docVars>
  <w:rsids>
    <w:rsidRoot w:val="00635378"/>
    <w:rsid w:val="00564CF2"/>
    <w:rsid w:val="00635378"/>
    <w:rsid w:val="00D704B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979A3"/>
  <w15:chartTrackingRefBased/>
  <w15:docId w15:val="{824D21D0-10EC-4AAF-9CB2-96E057C79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83</Words>
  <Characters>478</Characters>
  <Application>Microsoft Office Word</Application>
  <DocSecurity>0</DocSecurity>
  <Lines>3</Lines>
  <Paragraphs>1</Paragraphs>
  <ScaleCrop>false</ScaleCrop>
  <Company/>
  <LinksUpToDate>false</LinksUpToDate>
  <CharactersWithSpaces>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vin nami</dc:creator>
  <cp:keywords/>
  <dc:description/>
  <cp:lastModifiedBy>sarvin nami</cp:lastModifiedBy>
  <cp:revision>1</cp:revision>
  <cp:lastPrinted>2022-05-19T20:03:00Z</cp:lastPrinted>
  <dcterms:created xsi:type="dcterms:W3CDTF">2022-05-19T19:54:00Z</dcterms:created>
  <dcterms:modified xsi:type="dcterms:W3CDTF">2022-05-19T20:03:00Z</dcterms:modified>
</cp:coreProperties>
</file>